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88CBE8" w14:textId="639DEDB2" w:rsidR="005A118C" w:rsidRDefault="00FC440C"/>
    <w:p w14:paraId="3CB4B934" w14:textId="338F1D1A" w:rsidR="005C6E33" w:rsidRDefault="005C6E33">
      <w:r>
        <w:t>Sending email</w:t>
      </w:r>
    </w:p>
    <w:p w14:paraId="1FFEE6A9" w14:textId="46FBD5D1" w:rsidR="005C6E33" w:rsidRDefault="005C6E33">
      <w:hyperlink r:id="rId4" w:history="1">
        <w:r w:rsidRPr="00D115CA">
          <w:rPr>
            <w:rStyle w:val="Hyperlink"/>
          </w:rPr>
          <w:t>https://www.emailjs.com/</w:t>
        </w:r>
      </w:hyperlink>
    </w:p>
    <w:p w14:paraId="3988D149" w14:textId="0F4D6DA8" w:rsidR="005C6E33" w:rsidRDefault="00FA7AFF">
      <w:hyperlink r:id="rId5" w:history="1">
        <w:r w:rsidRPr="00D115CA">
          <w:rPr>
            <w:rStyle w:val="Hyperlink"/>
          </w:rPr>
          <w:t>https://www.npmjs.com/package/emailjs-com</w:t>
        </w:r>
      </w:hyperlink>
    </w:p>
    <w:p w14:paraId="773F5C35" w14:textId="28747B62" w:rsidR="00FA7AFF" w:rsidRDefault="00FA7AFF"/>
    <w:p w14:paraId="17AE1EAB" w14:textId="3C74A7F4" w:rsidR="00FA7AFF" w:rsidRDefault="00FA7AFF">
      <w:r>
        <w:t>Design</w:t>
      </w:r>
    </w:p>
    <w:p w14:paraId="2FFB0036" w14:textId="493D1D30" w:rsidR="00FA7AFF" w:rsidRDefault="00FA7AFF">
      <w:hyperlink r:id="rId6" w:history="1">
        <w:r w:rsidRPr="00D115CA">
          <w:rPr>
            <w:rStyle w:val="Hyperlink"/>
          </w:rPr>
          <w:t>https://react.semantic-ui.com/</w:t>
        </w:r>
      </w:hyperlink>
    </w:p>
    <w:p w14:paraId="03155035" w14:textId="625C1EFE" w:rsidR="00FA7AFF" w:rsidRDefault="00FA7AFF"/>
    <w:p w14:paraId="031DF0EF" w14:textId="77E9DCFA" w:rsidR="00FA7AFF" w:rsidRDefault="00FA7AFF">
      <w:r>
        <w:t>Image</w:t>
      </w:r>
    </w:p>
    <w:p w14:paraId="61CF5562" w14:textId="406DFA57" w:rsidR="00FA7AFF" w:rsidRDefault="00FA7AFF">
      <w:hyperlink r:id="rId7" w:history="1">
        <w:r w:rsidRPr="00D115CA">
          <w:rPr>
            <w:rStyle w:val="Hyperlink"/>
          </w:rPr>
          <w:t>https://unsplash.com/</w:t>
        </w:r>
      </w:hyperlink>
    </w:p>
    <w:p w14:paraId="19144FF5" w14:textId="77777777" w:rsidR="00FA7AFF" w:rsidRDefault="00FA7AFF">
      <w:bookmarkStart w:id="0" w:name="_GoBack"/>
      <w:bookmarkEnd w:id="0"/>
    </w:p>
    <w:sectPr w:rsidR="00FA7AF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WyMLU0NDcxNQEyTJV0lIJTi4sz8/NACgxrASrkfW4sAAAA"/>
  </w:docVars>
  <w:rsids>
    <w:rsidRoot w:val="00033BF8"/>
    <w:rsid w:val="00033BF8"/>
    <w:rsid w:val="00495861"/>
    <w:rsid w:val="005C6E33"/>
    <w:rsid w:val="00D6539A"/>
    <w:rsid w:val="00FA7AFF"/>
    <w:rsid w:val="00FC4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F32D3"/>
  <w15:chartTrackingRefBased/>
  <w15:docId w15:val="{91F8F815-3A1F-4357-91CD-42AB02DFE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C6E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6E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unsplash.co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react.semantic-ui.com/" TargetMode="External"/><Relationship Id="rId5" Type="http://schemas.openxmlformats.org/officeDocument/2006/relationships/hyperlink" Target="https://www.npmjs.com/package/emailjs-com" TargetMode="External"/><Relationship Id="rId4" Type="http://schemas.openxmlformats.org/officeDocument/2006/relationships/hyperlink" Target="https://www.emailjs.com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50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ikazu tayama</dc:creator>
  <cp:keywords/>
  <dc:description/>
  <cp:lastModifiedBy>kunikazu tayama</cp:lastModifiedBy>
  <cp:revision>3</cp:revision>
  <dcterms:created xsi:type="dcterms:W3CDTF">2019-06-17T22:58:00Z</dcterms:created>
  <dcterms:modified xsi:type="dcterms:W3CDTF">2019-06-18T03:19:00Z</dcterms:modified>
</cp:coreProperties>
</file>